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F01C5" w14:textId="77777777" w:rsidR="00D52930" w:rsidRDefault="00D52930" w:rsidP="00D52930">
      <w:pPr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ppendix 1</w:t>
      </w:r>
    </w:p>
    <w:p w14:paraId="75EF2684" w14:textId="77777777" w:rsidR="00D52930" w:rsidRDefault="00D52930" w:rsidP="00D52930">
      <w:pPr>
        <w:rPr>
          <w:rFonts w:ascii="Arial" w:hAnsi="Arial" w:cs="Arial"/>
          <w:b/>
          <w:color w:val="000000"/>
          <w:sz w:val="24"/>
          <w:szCs w:val="24"/>
        </w:rPr>
      </w:pPr>
    </w:p>
    <w:p w14:paraId="6821C5D2" w14:textId="6D33C3E5" w:rsidR="00D52930" w:rsidRPr="00103C6F" w:rsidRDefault="00D52930" w:rsidP="00D52930">
      <w:pPr>
        <w:rPr>
          <w:rFonts w:ascii="Arial" w:hAnsi="Arial" w:cs="Arial"/>
          <w:b/>
          <w:color w:val="000000"/>
          <w:sz w:val="24"/>
          <w:szCs w:val="24"/>
        </w:rPr>
      </w:pPr>
      <w:r w:rsidRPr="00103C6F">
        <w:rPr>
          <w:rFonts w:ascii="Arial" w:hAnsi="Arial" w:cs="Arial"/>
          <w:b/>
          <w:color w:val="000000"/>
          <w:sz w:val="24"/>
          <w:szCs w:val="24"/>
        </w:rPr>
        <w:t>IBAL ANTI-LITTER LEAGUE – SUMMER RESULT 2019</w:t>
      </w:r>
    </w:p>
    <w:p w14:paraId="72AEF748" w14:textId="77777777" w:rsidR="00D52930" w:rsidRPr="00103C6F" w:rsidRDefault="00D52930" w:rsidP="00D52930">
      <w:pPr>
        <w:rPr>
          <w:rFonts w:ascii="Arial" w:hAnsi="Arial" w:cs="Arial"/>
          <w:b/>
          <w:color w:val="000000"/>
          <w:sz w:val="20"/>
          <w:szCs w:val="20"/>
        </w:rPr>
      </w:pPr>
    </w:p>
    <w:tbl>
      <w:tblPr>
        <w:tblW w:w="6860" w:type="dxa"/>
        <w:tblLook w:val="04A0" w:firstRow="1" w:lastRow="0" w:firstColumn="1" w:lastColumn="0" w:noHBand="0" w:noVBand="1"/>
      </w:tblPr>
      <w:tblGrid>
        <w:gridCol w:w="999"/>
        <w:gridCol w:w="2824"/>
        <w:gridCol w:w="3037"/>
      </w:tblGrid>
      <w:tr w:rsidR="00D52930" w:rsidRPr="00103C6F" w14:paraId="1066BBF1" w14:textId="77777777" w:rsidTr="00D61B6F">
        <w:trPr>
          <w:trHeight w:val="300"/>
        </w:trPr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77DF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Position</w:t>
            </w:r>
          </w:p>
        </w:tc>
        <w:tc>
          <w:tcPr>
            <w:tcW w:w="2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08372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 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99A8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 </w:t>
            </w:r>
          </w:p>
        </w:tc>
      </w:tr>
      <w:tr w:rsidR="00D52930" w:rsidRPr="00103C6F" w14:paraId="3864AAF7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D468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1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57B09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Kilkenn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FFA2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109EA970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99A7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2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65FED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Athlon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F324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7D9C45A8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6DCD2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2216F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Killarne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95B30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0261587B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3CBC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4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BD822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Portlaois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501E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563DA52B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2865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5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68FFE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Trale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F0A5E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654CA7B6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6477A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6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0D988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Ballina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F174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5ECBD8C8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D047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7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5017F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Newbridg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267A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24DCCF0E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4EEB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T8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86290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Letterkenn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1C4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328872F2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0315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T8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322E9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Roscommon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F5CD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37AE539B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E6D9B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0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F95EC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Fermo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4492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3C472113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2E7C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1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62856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Leixlip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6242F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4ABAE9B9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CB570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2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953D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proofErr w:type="spellStart"/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Midleton</w:t>
            </w:r>
            <w:proofErr w:type="spellEnd"/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3EB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  <w:bookmarkStart w:id="0" w:name="_GoBack"/>
        <w:bookmarkEnd w:id="0"/>
      </w:tr>
      <w:tr w:rsidR="00D52930" w:rsidRPr="00103C6F" w14:paraId="65A34FF6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52ADB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3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A0CCA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Wicklow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99DB0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3D6FF51B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F8734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4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2B2E1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Ennis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5252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Cleaner than European Norms </w:t>
            </w:r>
          </w:p>
        </w:tc>
      </w:tr>
      <w:tr w:rsidR="00D52930" w:rsidRPr="00103C6F" w14:paraId="1231F145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AEAC6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5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D6454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Dublin Airport Environs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BF68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2917516D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9A8B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6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27BF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Waterford City Centr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B3A2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4FCE4579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B9AEF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7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3C8F2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Galway City Centr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0CB25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1D8D9606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168A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8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96EF7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Swords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FAD4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150325B8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11329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19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8E177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ork City Centr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5658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1B676ECE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BCB7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0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68D26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Sligo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1CE62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248C2799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28935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1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6B52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Monaghan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9A60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4242270C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E071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T22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A09F3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Navan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59E9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0DCA0677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0C44F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b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b/>
                <w:lang w:val="en-IE" w:eastAsia="en-IE"/>
              </w:rPr>
              <w:t>T22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7F972" w14:textId="77777777" w:rsidR="00D52930" w:rsidRPr="00103C6F" w:rsidRDefault="00D52930" w:rsidP="00D61B6F">
            <w:pPr>
              <w:rPr>
                <w:rFonts w:ascii="Arial" w:eastAsia="Times New Roman" w:hAnsi="Arial" w:cs="Arial"/>
                <w:b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b/>
                <w:color w:val="000000"/>
                <w:lang w:val="en-IE" w:eastAsia="en-IE"/>
              </w:rPr>
              <w:t>Tallaght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94FDF" w14:textId="77777777" w:rsidR="00D52930" w:rsidRPr="00103C6F" w:rsidRDefault="00D52930" w:rsidP="00D61B6F">
            <w:pPr>
              <w:rPr>
                <w:rFonts w:ascii="Arial" w:eastAsia="Times New Roman" w:hAnsi="Arial" w:cs="Arial"/>
                <w:b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b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104D0B1D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BECD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4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28175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Dun Laoghair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4E2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3F7FB030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0730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5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0AA5B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Dublin City Centr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50E1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3A8DD17B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0339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6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356C1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Ballinaslo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1B07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34DB4D14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A31C6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7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46DD2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avan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D28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6F5B253E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DAA5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28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8D8BD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Longford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9A9C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3DE129BF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9BCF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T29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6176A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Galway Inner City - Ballyban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EE5C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7A5D0F91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5490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lastRenderedPageBreak/>
              <w:t>T29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7D96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Tipperar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FE85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34A7956A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27C5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1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19CF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Drogheda 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06961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lean to European Norms</w:t>
            </w:r>
          </w:p>
        </w:tc>
      </w:tr>
      <w:tr w:rsidR="00D52930" w:rsidRPr="00103C6F" w14:paraId="107C82FD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BE1FF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2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9A8FC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Gore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B1FA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Moderately littered</w:t>
            </w:r>
          </w:p>
        </w:tc>
      </w:tr>
      <w:tr w:rsidR="00D52930" w:rsidRPr="00103C6F" w14:paraId="6374854E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DC1C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3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DDA7D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Carlow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CFB7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Moderately littered</w:t>
            </w:r>
          </w:p>
        </w:tc>
      </w:tr>
      <w:tr w:rsidR="00D52930" w:rsidRPr="00103C6F" w14:paraId="5701F3AE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AFBC6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4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986C3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 xml:space="preserve">Waterford City - </w:t>
            </w:r>
            <w:proofErr w:type="spellStart"/>
            <w:r w:rsidRPr="00103C6F">
              <w:rPr>
                <w:rFonts w:ascii="Arial" w:eastAsia="Times New Roman" w:hAnsi="Arial" w:cs="Arial"/>
                <w:lang w:val="en-IE" w:eastAsia="en-IE"/>
              </w:rPr>
              <w:t>Ballybeg</w:t>
            </w:r>
            <w:proofErr w:type="spellEnd"/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CAA5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Moderately littered</w:t>
            </w:r>
          </w:p>
        </w:tc>
      </w:tr>
      <w:tr w:rsidR="00D52930" w:rsidRPr="00103C6F" w14:paraId="1639EC1D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E4EF4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5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799F7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Limerick City Centre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A82D5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Moderately littered</w:t>
            </w:r>
          </w:p>
        </w:tc>
      </w:tr>
      <w:tr w:rsidR="00D52930" w:rsidRPr="00103C6F" w14:paraId="4426AC53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D9FE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6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ECDB9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Cork City - Mahon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13FD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Littered</w:t>
            </w:r>
          </w:p>
        </w:tc>
      </w:tr>
      <w:tr w:rsidR="00D52930" w:rsidRPr="00103C6F" w14:paraId="15CAA033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B6B5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7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70D55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 xml:space="preserve">Cork </w:t>
            </w:r>
            <w:proofErr w:type="spellStart"/>
            <w:r w:rsidRPr="00103C6F">
              <w:rPr>
                <w:rFonts w:ascii="Arial" w:eastAsia="Times New Roman" w:hAnsi="Arial" w:cs="Arial"/>
                <w:lang w:val="en-IE" w:eastAsia="en-IE"/>
              </w:rPr>
              <w:t>Northside</w:t>
            </w:r>
            <w:proofErr w:type="spellEnd"/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259B" w14:textId="77777777" w:rsidR="00D52930" w:rsidRPr="00103C6F" w:rsidRDefault="00D52930" w:rsidP="00D61B6F">
            <w:pPr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Littered</w:t>
            </w:r>
          </w:p>
        </w:tc>
      </w:tr>
      <w:tr w:rsidR="00D52930" w:rsidRPr="00103C6F" w14:paraId="06CD00EF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85CB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8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9783E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 xml:space="preserve">Limerick City South - </w:t>
            </w:r>
            <w:proofErr w:type="spellStart"/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Galvone</w:t>
            </w:r>
            <w:proofErr w:type="spellEnd"/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9E8B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Littered</w:t>
            </w:r>
          </w:p>
        </w:tc>
      </w:tr>
      <w:tr w:rsidR="00D52930" w:rsidRPr="00103C6F" w14:paraId="41F6A9CE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97A6A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39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9E0B7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Dublin North Inner City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EACC4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Seriously littered</w:t>
            </w:r>
          </w:p>
        </w:tc>
      </w:tr>
      <w:tr w:rsidR="00D52930" w:rsidRPr="00103C6F" w14:paraId="0A37587B" w14:textId="77777777" w:rsidTr="00D61B6F">
        <w:trPr>
          <w:trHeight w:val="319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D0C11" w14:textId="77777777" w:rsidR="00D52930" w:rsidRPr="00103C6F" w:rsidRDefault="00D52930" w:rsidP="00D61B6F">
            <w:pPr>
              <w:jc w:val="center"/>
              <w:rPr>
                <w:rFonts w:ascii="Arial" w:eastAsia="Times New Roman" w:hAnsi="Arial" w:cs="Arial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lang w:val="en-IE" w:eastAsia="en-IE"/>
              </w:rPr>
              <w:t>40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4C5E9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Ballymun</w:t>
            </w:r>
          </w:p>
        </w:tc>
        <w:tc>
          <w:tcPr>
            <w:tcW w:w="3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95E67" w14:textId="77777777" w:rsidR="00D52930" w:rsidRPr="00103C6F" w:rsidRDefault="00D52930" w:rsidP="00D61B6F">
            <w:pPr>
              <w:rPr>
                <w:rFonts w:ascii="Arial" w:eastAsia="Times New Roman" w:hAnsi="Arial" w:cs="Arial"/>
                <w:color w:val="000000"/>
                <w:lang w:val="en-IE" w:eastAsia="en-IE"/>
              </w:rPr>
            </w:pPr>
            <w:r w:rsidRPr="00103C6F">
              <w:rPr>
                <w:rFonts w:ascii="Arial" w:eastAsia="Times New Roman" w:hAnsi="Arial" w:cs="Arial"/>
                <w:color w:val="000000"/>
                <w:lang w:val="en-IE" w:eastAsia="en-IE"/>
              </w:rPr>
              <w:t>Litter Blackspot</w:t>
            </w:r>
          </w:p>
        </w:tc>
      </w:tr>
    </w:tbl>
    <w:p w14:paraId="084A2FF8" w14:textId="77777777" w:rsidR="00D52930" w:rsidRPr="00103C6F" w:rsidRDefault="00D52930" w:rsidP="00D52930">
      <w:pPr>
        <w:rPr>
          <w:rFonts w:ascii="Arial" w:hAnsi="Arial" w:cs="Arial"/>
          <w:color w:val="000000"/>
          <w:sz w:val="20"/>
          <w:szCs w:val="20"/>
        </w:rPr>
      </w:pPr>
    </w:p>
    <w:p w14:paraId="6204BDD6" w14:textId="79AEF232" w:rsidR="006E06EA" w:rsidRDefault="00D52930">
      <w:r>
        <w:t xml:space="preserve">Source: </w:t>
      </w:r>
      <w:hyperlink r:id="rId4" w:history="1">
        <w:r w:rsidRPr="001F2002">
          <w:rPr>
            <w:rStyle w:val="Hyperlink"/>
          </w:rPr>
          <w:t>https://ibal.ie/litter-survey-shows-tourist-hotspots-well-set-for-peak-season/</w:t>
        </w:r>
      </w:hyperlink>
      <w:r>
        <w:t xml:space="preserve"> </w:t>
      </w:r>
    </w:p>
    <w:sectPr w:rsidR="006E06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DE2NDUwNDOzMDJV0lEKTi0uzszPAykwrAUAbvtP1ywAAAA="/>
  </w:docVars>
  <w:rsids>
    <w:rsidRoot w:val="00D52930"/>
    <w:rsid w:val="006E06EA"/>
    <w:rsid w:val="00D52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64301"/>
  <w15:chartTrackingRefBased/>
  <w15:docId w15:val="{8650353B-1ECF-4028-89A7-768E30667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930"/>
    <w:pPr>
      <w:spacing w:after="0" w:line="24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9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9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bal.ie/litter-survey-shows-tourist-hotspots-well-set-for-peak-seas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McGarry</dc:creator>
  <cp:keywords/>
  <dc:description/>
  <cp:lastModifiedBy>Ralph McGarry</cp:lastModifiedBy>
  <cp:revision>1</cp:revision>
  <dcterms:created xsi:type="dcterms:W3CDTF">2019-06-12T09:11:00Z</dcterms:created>
  <dcterms:modified xsi:type="dcterms:W3CDTF">2019-06-12T09:18:00Z</dcterms:modified>
</cp:coreProperties>
</file>